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8679D" w:rsidRDefault="00990BC4" w:rsidP="00990BC4">
      <w:pPr>
        <w:pBdr>
          <w:bottom w:val="double" w:sz="6" w:space="1" w:color="auto"/>
        </w:pBdr>
        <w:jc w:val="center"/>
      </w:pPr>
      <w:r>
        <w:t xml:space="preserve">SOAL PEMAHAMAN NESTED IF 4107 – 4108 </w:t>
      </w:r>
    </w:p>
    <w:p w:rsidR="00990BC4" w:rsidRDefault="00990BC4" w:rsidP="00990BC4">
      <w:pPr>
        <w:pStyle w:val="ListParagraph"/>
        <w:numPr>
          <w:ilvl w:val="0"/>
          <w:numId w:val="1"/>
        </w:numPr>
      </w:pPr>
      <w:r>
        <w:t>Buatlah program registrasi pengguna GoNasi baru,  dimana setelah pengguna melakukan registrasi, pengguna akan diminta untuk login kembali. Setelah login pengguna akan mendapati menu yang terdiri dari :</w:t>
      </w:r>
    </w:p>
    <w:p w:rsidR="00990BC4" w:rsidRDefault="00990BC4" w:rsidP="00990BC4">
      <w:pPr>
        <w:pStyle w:val="ListParagraph"/>
        <w:numPr>
          <w:ilvl w:val="1"/>
          <w:numId w:val="1"/>
        </w:numPr>
      </w:pPr>
      <w:r>
        <w:t>Nasi Ayam = Rp. 13000</w:t>
      </w:r>
    </w:p>
    <w:p w:rsidR="00990BC4" w:rsidRDefault="003954E3" w:rsidP="00990BC4">
      <w:pPr>
        <w:pStyle w:val="ListParagraph"/>
        <w:numPr>
          <w:ilvl w:val="1"/>
          <w:numId w:val="1"/>
        </w:numPr>
      </w:pPr>
      <w:r>
        <w:t xml:space="preserve">Nasi Rames = Rp. </w:t>
      </w:r>
      <w:r w:rsidR="00990BC4">
        <w:t>8000</w:t>
      </w:r>
    </w:p>
    <w:p w:rsidR="00990BC4" w:rsidRDefault="00990BC4" w:rsidP="00990BC4">
      <w:pPr>
        <w:pStyle w:val="ListParagraph"/>
        <w:numPr>
          <w:ilvl w:val="1"/>
          <w:numId w:val="1"/>
        </w:numPr>
      </w:pPr>
      <w:r>
        <w:t>Nasi Rawon = Rp. 150</w:t>
      </w:r>
      <w:bookmarkStart w:id="0" w:name="_GoBack"/>
      <w:bookmarkEnd w:id="0"/>
      <w:r>
        <w:t>00</w:t>
      </w:r>
    </w:p>
    <w:p w:rsidR="00990BC4" w:rsidRDefault="00990BC4" w:rsidP="00990BC4">
      <w:pPr>
        <w:pStyle w:val="ListParagraph"/>
        <w:numPr>
          <w:ilvl w:val="1"/>
          <w:numId w:val="1"/>
        </w:numPr>
      </w:pPr>
      <w:r>
        <w:t xml:space="preserve">Nasi </w:t>
      </w:r>
      <w:r w:rsidR="008E7232">
        <w:t>Goreng = Rp. 12</w:t>
      </w:r>
      <w:r w:rsidR="003954E3">
        <w:t>000</w:t>
      </w:r>
    </w:p>
    <w:p w:rsidR="003954E3" w:rsidRDefault="003954E3" w:rsidP="003954E3">
      <w:pPr>
        <w:ind w:left="720"/>
      </w:pPr>
      <w:r>
        <w:t xml:space="preserve">Pengguna dapat memilih menu yang disediakan diatas serta dapat menginputkan banyaknya pesanan. Kemudian program akan menampilkan total biaya yang ditanggung oleh pengguna beserta biaya antar sebesar Rp.5000. </w:t>
      </w:r>
    </w:p>
    <w:sectPr w:rsidR="003954E3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67724936"/>
    <w:multiLevelType w:val="hybridMultilevel"/>
    <w:tmpl w:val="D5E2FF4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YyMbM0NTYzsjAxNjRU0lEKTi0uzszPAykwrAUAnx4/2CwAAAA="/>
  </w:docVars>
  <w:rsids>
    <w:rsidRoot w:val="00990BC4"/>
    <w:rsid w:val="00100F01"/>
    <w:rsid w:val="00325F04"/>
    <w:rsid w:val="003954E3"/>
    <w:rsid w:val="004A757C"/>
    <w:rsid w:val="0058679D"/>
    <w:rsid w:val="006D58B5"/>
    <w:rsid w:val="00810FC3"/>
    <w:rsid w:val="008E7232"/>
    <w:rsid w:val="00990BC4"/>
    <w:rsid w:val="009918F8"/>
    <w:rsid w:val="00A3200A"/>
    <w:rsid w:val="00AA2720"/>
    <w:rsid w:val="00BB44D1"/>
    <w:rsid w:val="00CA2FA5"/>
    <w:rsid w:val="00CD7D11"/>
    <w:rsid w:val="00D56B6F"/>
    <w:rsid w:val="00E648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DA00BE9"/>
  <w15:chartTrackingRefBased/>
  <w15:docId w15:val="{B359DDEC-7FE3-44B5-9CA8-D68B7F51BE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lang w:val="id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90BC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1</Pages>
  <Words>80</Words>
  <Characters>460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i jaya kusuma</dc:creator>
  <cp:keywords/>
  <dc:description/>
  <cp:lastModifiedBy>edi jaya kusuma</cp:lastModifiedBy>
  <cp:revision>2</cp:revision>
  <dcterms:created xsi:type="dcterms:W3CDTF">2017-10-23T15:42:00Z</dcterms:created>
  <dcterms:modified xsi:type="dcterms:W3CDTF">2017-10-23T16:15:00Z</dcterms:modified>
</cp:coreProperties>
</file>